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AF6F6" w14:textId="77777777" w:rsidR="00375456" w:rsidRDefault="00000000">
      <w:pPr>
        <w:pStyle w:val="Title"/>
      </w:pPr>
      <w:r>
        <w:t>adv.stats.mod3.R</w:t>
      </w:r>
    </w:p>
    <w:p w14:paraId="57911F65" w14:textId="77777777" w:rsidR="00375456" w:rsidRDefault="00000000">
      <w:pPr>
        <w:pStyle w:val="Author"/>
      </w:pPr>
      <w:r>
        <w:t>hadeelmusallam</w:t>
      </w:r>
    </w:p>
    <w:p w14:paraId="756E5256" w14:textId="77777777" w:rsidR="00375456" w:rsidRDefault="00000000">
      <w:pPr>
        <w:pStyle w:val="Date"/>
      </w:pPr>
      <w:r>
        <w:t>2022-09-09</w:t>
      </w:r>
    </w:p>
    <w:p w14:paraId="2459959F" w14:textId="77777777" w:rsidR="00375456" w:rsidRDefault="00000000">
      <w:pPr>
        <w:pStyle w:val="SourceCode"/>
      </w:pPr>
      <w:r>
        <w:rPr>
          <w:rStyle w:val="CommentTok"/>
        </w:rPr>
        <w:t>#we are going to use mean(), median(), and mode() for our sets</w:t>
      </w:r>
      <w:r>
        <w:br/>
      </w:r>
      <w:r>
        <w:rPr>
          <w:rStyle w:val="CommentTok"/>
        </w:rPr>
        <w:t>#first we assign our sets</w:t>
      </w:r>
      <w:r>
        <w:br/>
      </w:r>
      <w:r>
        <w:rPr>
          <w:rStyle w:val="NormalTok"/>
        </w:rPr>
        <w:t>set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t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central tendenacy </w:t>
      </w:r>
      <w:r>
        <w:br/>
      </w:r>
      <w:r>
        <w:rPr>
          <w:rStyle w:val="CommentTok"/>
        </w:rPr>
        <w:t>#for set1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set1)</w:t>
      </w:r>
    </w:p>
    <w:p w14:paraId="1BCDA94A" w14:textId="77777777" w:rsidR="00375456" w:rsidRDefault="00000000">
      <w:pPr>
        <w:pStyle w:val="SourceCode"/>
      </w:pPr>
      <w:r>
        <w:rPr>
          <w:rStyle w:val="VerbatimChar"/>
        </w:rPr>
        <w:t>## [1] 4</w:t>
      </w:r>
    </w:p>
    <w:p w14:paraId="3BE43C06" w14:textId="77777777" w:rsidR="00375456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set1)</w:t>
      </w:r>
    </w:p>
    <w:p w14:paraId="3DDF783D" w14:textId="77777777" w:rsidR="00375456" w:rsidRDefault="00000000">
      <w:pPr>
        <w:pStyle w:val="SourceCode"/>
      </w:pPr>
      <w:r>
        <w:rPr>
          <w:rStyle w:val="VerbatimChar"/>
        </w:rPr>
        <w:t>## [1] 3</w:t>
      </w:r>
    </w:p>
    <w:p w14:paraId="41148FA1" w14:textId="77777777" w:rsidR="00375456" w:rsidRDefault="00000000">
      <w:pPr>
        <w:pStyle w:val="SourceCode"/>
      </w:pPr>
      <w:r>
        <w:rPr>
          <w:rStyle w:val="FunctionTok"/>
        </w:rPr>
        <w:t>mode</w:t>
      </w:r>
      <w:r>
        <w:rPr>
          <w:rStyle w:val="NormalTok"/>
        </w:rPr>
        <w:t>(set1)</w:t>
      </w:r>
    </w:p>
    <w:p w14:paraId="4CD6FAAA" w14:textId="77777777" w:rsidR="00375456" w:rsidRDefault="00000000">
      <w:pPr>
        <w:pStyle w:val="SourceCode"/>
      </w:pPr>
      <w:r>
        <w:rPr>
          <w:rStyle w:val="VerbatimChar"/>
        </w:rPr>
        <w:t>## [1] "numeric"</w:t>
      </w:r>
    </w:p>
    <w:p w14:paraId="6E5B2A2A" w14:textId="77777777" w:rsidR="00375456" w:rsidRDefault="00000000">
      <w:pPr>
        <w:pStyle w:val="SourceCode"/>
      </w:pPr>
      <w:r>
        <w:rPr>
          <w:rStyle w:val="CommentTok"/>
        </w:rPr>
        <w:t>#for set2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set2)</w:t>
      </w:r>
    </w:p>
    <w:p w14:paraId="3A6D885E" w14:textId="77777777" w:rsidR="00375456" w:rsidRDefault="00000000">
      <w:pPr>
        <w:pStyle w:val="SourceCode"/>
      </w:pPr>
      <w:r>
        <w:rPr>
          <w:rStyle w:val="VerbatimChar"/>
        </w:rPr>
        <w:t>## [1] 14</w:t>
      </w:r>
    </w:p>
    <w:p w14:paraId="17154269" w14:textId="77777777" w:rsidR="00375456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set2)</w:t>
      </w:r>
    </w:p>
    <w:p w14:paraId="25A17BD4" w14:textId="77777777" w:rsidR="00375456" w:rsidRDefault="00000000">
      <w:pPr>
        <w:pStyle w:val="SourceCode"/>
      </w:pPr>
      <w:r>
        <w:rPr>
          <w:rStyle w:val="VerbatimChar"/>
        </w:rPr>
        <w:t>## [1] 13</w:t>
      </w:r>
    </w:p>
    <w:p w14:paraId="3F184B02" w14:textId="77777777" w:rsidR="00375456" w:rsidRDefault="00000000">
      <w:pPr>
        <w:pStyle w:val="SourceCode"/>
      </w:pPr>
      <w:r>
        <w:rPr>
          <w:rStyle w:val="FunctionTok"/>
        </w:rPr>
        <w:t>mode</w:t>
      </w:r>
      <w:r>
        <w:rPr>
          <w:rStyle w:val="NormalTok"/>
        </w:rPr>
        <w:t>(set2)</w:t>
      </w:r>
    </w:p>
    <w:p w14:paraId="22026126" w14:textId="77777777" w:rsidR="00375456" w:rsidRDefault="00000000">
      <w:pPr>
        <w:pStyle w:val="SourceCode"/>
      </w:pPr>
      <w:r>
        <w:rPr>
          <w:rStyle w:val="VerbatimChar"/>
        </w:rPr>
        <w:t>## [1] "numeric"</w:t>
      </w:r>
    </w:p>
    <w:p w14:paraId="5055A4FA" w14:textId="77777777" w:rsidR="00375456" w:rsidRDefault="00000000">
      <w:pPr>
        <w:pStyle w:val="SourceCode"/>
      </w:pPr>
      <w:r>
        <w:rPr>
          <w:rStyle w:val="CommentTok"/>
        </w:rPr>
        <w:t xml:space="preserve">#Variation </w:t>
      </w:r>
      <w:r>
        <w:br/>
      </w:r>
      <w:r>
        <w:rPr>
          <w:rStyle w:val="CommentTok"/>
        </w:rPr>
        <w:t>#for set1</w:t>
      </w:r>
      <w:r>
        <w:br/>
      </w:r>
      <w:r>
        <w:rPr>
          <w:rStyle w:val="FunctionTok"/>
        </w:rPr>
        <w:t>range</w:t>
      </w:r>
      <w:r>
        <w:rPr>
          <w:rStyle w:val="NormalTok"/>
        </w:rPr>
        <w:t>(set1)</w:t>
      </w:r>
    </w:p>
    <w:p w14:paraId="00A6F12D" w14:textId="77777777" w:rsidR="00375456" w:rsidRDefault="00000000">
      <w:pPr>
        <w:pStyle w:val="SourceCode"/>
      </w:pPr>
      <w:r>
        <w:rPr>
          <w:rStyle w:val="VerbatimChar"/>
        </w:rPr>
        <w:t>## [1]  2 10</w:t>
      </w:r>
    </w:p>
    <w:p w14:paraId="1F7F0379" w14:textId="77777777" w:rsidR="00375456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set1)</w:t>
      </w:r>
    </w:p>
    <w:p w14:paraId="66B4EE4E" w14:textId="77777777" w:rsidR="00375456" w:rsidRDefault="00000000"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 2.0  2.0  3.0  4.5 10.0</w:t>
      </w:r>
    </w:p>
    <w:p w14:paraId="46271844" w14:textId="77777777" w:rsidR="00375456" w:rsidRDefault="00000000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set1)</w:t>
      </w:r>
    </w:p>
    <w:p w14:paraId="64DAB67A" w14:textId="77777777" w:rsidR="00375456" w:rsidRDefault="00000000">
      <w:pPr>
        <w:pStyle w:val="SourceCode"/>
      </w:pPr>
      <w:r>
        <w:rPr>
          <w:rStyle w:val="VerbatimChar"/>
        </w:rPr>
        <w:lastRenderedPageBreak/>
        <w:t>## [1] 8.333333</w:t>
      </w:r>
    </w:p>
    <w:p w14:paraId="359754FE" w14:textId="77777777" w:rsidR="00375456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set1)</w:t>
      </w:r>
    </w:p>
    <w:p w14:paraId="09A4529E" w14:textId="77777777" w:rsidR="00375456" w:rsidRDefault="00000000">
      <w:pPr>
        <w:pStyle w:val="SourceCode"/>
      </w:pPr>
      <w:r>
        <w:rPr>
          <w:rStyle w:val="VerbatimChar"/>
        </w:rPr>
        <w:t>## [1] 2.886751</w:t>
      </w:r>
    </w:p>
    <w:p w14:paraId="00022FAC" w14:textId="77777777" w:rsidR="00375456" w:rsidRDefault="00000000">
      <w:pPr>
        <w:pStyle w:val="SourceCode"/>
      </w:pPr>
      <w:r>
        <w:rPr>
          <w:rStyle w:val="CommentTok"/>
        </w:rPr>
        <w:t>#for set2</w:t>
      </w:r>
      <w:r>
        <w:br/>
      </w:r>
      <w:r>
        <w:rPr>
          <w:rStyle w:val="FunctionTok"/>
        </w:rPr>
        <w:t>range</w:t>
      </w:r>
      <w:r>
        <w:rPr>
          <w:rStyle w:val="NormalTok"/>
        </w:rPr>
        <w:t>(set2)</w:t>
      </w:r>
    </w:p>
    <w:p w14:paraId="6EEB9CC4" w14:textId="77777777" w:rsidR="00375456" w:rsidRDefault="00000000">
      <w:pPr>
        <w:pStyle w:val="SourceCode"/>
      </w:pPr>
      <w:r>
        <w:rPr>
          <w:rStyle w:val="VerbatimChar"/>
        </w:rPr>
        <w:t>## [1] 12 20</w:t>
      </w:r>
    </w:p>
    <w:p w14:paraId="5FEA0FC0" w14:textId="77777777" w:rsidR="00375456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set2)</w:t>
      </w:r>
    </w:p>
    <w:p w14:paraId="316B2CD1" w14:textId="77777777" w:rsidR="00375456" w:rsidRDefault="00000000"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12.0 12.0 13.0 14.5 20.0</w:t>
      </w:r>
    </w:p>
    <w:p w14:paraId="77A30F43" w14:textId="77777777" w:rsidR="00375456" w:rsidRDefault="00000000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set2)</w:t>
      </w:r>
    </w:p>
    <w:p w14:paraId="458D662A" w14:textId="77777777" w:rsidR="00375456" w:rsidRDefault="00000000">
      <w:pPr>
        <w:pStyle w:val="SourceCode"/>
      </w:pPr>
      <w:r>
        <w:rPr>
          <w:rStyle w:val="VerbatimChar"/>
        </w:rPr>
        <w:t>## [1] 8.333333</w:t>
      </w:r>
    </w:p>
    <w:p w14:paraId="5C953797" w14:textId="77777777" w:rsidR="00375456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set2)</w:t>
      </w:r>
    </w:p>
    <w:p w14:paraId="63828FFE" w14:textId="77777777" w:rsidR="00375456" w:rsidRDefault="00000000">
      <w:pPr>
        <w:pStyle w:val="SourceCode"/>
      </w:pPr>
      <w:r>
        <w:rPr>
          <w:rStyle w:val="VerbatimChar"/>
        </w:rPr>
        <w:t>## [1] 2.886751</w:t>
      </w:r>
    </w:p>
    <w:p w14:paraId="22DAF1F2" w14:textId="77777777" w:rsidR="00375456" w:rsidRDefault="00000000">
      <w:pPr>
        <w:pStyle w:val="SourceCode"/>
      </w:pPr>
      <w:r>
        <w:rPr>
          <w:rStyle w:val="CommentTok"/>
        </w:rPr>
        <w:t xml:space="preserve">#we see that both modes for each set is a numeric </w:t>
      </w:r>
      <w:r>
        <w:br/>
      </w:r>
      <w:r>
        <w:rPr>
          <w:rStyle w:val="FunctionTok"/>
        </w:rPr>
        <w:t>mode</w:t>
      </w:r>
      <w:r>
        <w:rPr>
          <w:rStyle w:val="NormalTok"/>
        </w:rPr>
        <w:t>(set1</w:t>
      </w:r>
      <w:r>
        <w:rPr>
          <w:rStyle w:val="SpecialCharTok"/>
        </w:rPr>
        <w:t>+</w:t>
      </w:r>
      <w:r>
        <w:rPr>
          <w:rStyle w:val="NormalTok"/>
        </w:rPr>
        <w:t>set2)</w:t>
      </w:r>
    </w:p>
    <w:p w14:paraId="44808F41" w14:textId="77777777" w:rsidR="00375456" w:rsidRDefault="00000000">
      <w:pPr>
        <w:pStyle w:val="SourceCode"/>
      </w:pPr>
      <w:r>
        <w:rPr>
          <w:rStyle w:val="VerbatimChar"/>
        </w:rPr>
        <w:t>## [1] "numeric"</w:t>
      </w:r>
    </w:p>
    <w:p w14:paraId="13048F40" w14:textId="77777777" w:rsidR="00375456" w:rsidRDefault="00000000">
      <w:pPr>
        <w:pStyle w:val="SourceCode"/>
      </w:pPr>
      <w:r>
        <w:rPr>
          <w:rStyle w:val="CommentTok"/>
        </w:rPr>
        <w:t>#the variance for both sets is 8.33333</w:t>
      </w:r>
      <w:r>
        <w:br/>
      </w:r>
      <w:r>
        <w:rPr>
          <w:rStyle w:val="FunctionTok"/>
        </w:rPr>
        <w:t>var</w:t>
      </w:r>
      <w:r>
        <w:rPr>
          <w:rStyle w:val="NormalTok"/>
        </w:rPr>
        <w:t>(set1)</w:t>
      </w:r>
    </w:p>
    <w:p w14:paraId="30F84D89" w14:textId="77777777" w:rsidR="00375456" w:rsidRDefault="00000000">
      <w:pPr>
        <w:pStyle w:val="SourceCode"/>
      </w:pPr>
      <w:r>
        <w:rPr>
          <w:rStyle w:val="VerbatimChar"/>
        </w:rPr>
        <w:t>## [1] 8.333333</w:t>
      </w:r>
    </w:p>
    <w:p w14:paraId="40C35EF4" w14:textId="77777777" w:rsidR="00375456" w:rsidRDefault="00000000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set2)</w:t>
      </w:r>
    </w:p>
    <w:p w14:paraId="221E9CD8" w14:textId="77777777" w:rsidR="00375456" w:rsidRDefault="00000000">
      <w:pPr>
        <w:pStyle w:val="SourceCode"/>
      </w:pPr>
      <w:r>
        <w:rPr>
          <w:rStyle w:val="VerbatimChar"/>
        </w:rPr>
        <w:t>## [1] 8.333333</w:t>
      </w:r>
    </w:p>
    <w:p w14:paraId="0B73DB05" w14:textId="77777777" w:rsidR="00375456" w:rsidRDefault="00000000">
      <w:pPr>
        <w:pStyle w:val="SourceCode"/>
      </w:pPr>
      <w:r>
        <w:rPr>
          <w:rStyle w:val="CommentTok"/>
        </w:rPr>
        <w:t>#lastly, the standard deviation for both sets is 2.886751</w:t>
      </w:r>
      <w:r>
        <w:br/>
      </w:r>
      <w:r>
        <w:rPr>
          <w:rStyle w:val="FunctionTok"/>
        </w:rPr>
        <w:t>sd</w:t>
      </w:r>
      <w:r>
        <w:rPr>
          <w:rStyle w:val="NormalTok"/>
        </w:rPr>
        <w:t>(set1)</w:t>
      </w:r>
    </w:p>
    <w:p w14:paraId="76A60C68" w14:textId="77777777" w:rsidR="00375456" w:rsidRDefault="00000000">
      <w:pPr>
        <w:pStyle w:val="SourceCode"/>
      </w:pPr>
      <w:r>
        <w:rPr>
          <w:rStyle w:val="VerbatimChar"/>
        </w:rPr>
        <w:t>## [1] 2.886751</w:t>
      </w:r>
    </w:p>
    <w:p w14:paraId="5B36D775" w14:textId="77777777" w:rsidR="00375456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set2)</w:t>
      </w:r>
    </w:p>
    <w:p w14:paraId="61F49013" w14:textId="77777777" w:rsidR="00375456" w:rsidRDefault="00000000">
      <w:pPr>
        <w:pStyle w:val="SourceCode"/>
      </w:pPr>
      <w:r>
        <w:rPr>
          <w:rStyle w:val="VerbatimChar"/>
        </w:rPr>
        <w:t>## [1] 2.886751</w:t>
      </w:r>
    </w:p>
    <w:sectPr w:rsidR="003754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7AADA" w14:textId="77777777" w:rsidR="000323C2" w:rsidRDefault="000323C2">
      <w:pPr>
        <w:spacing w:after="0"/>
      </w:pPr>
      <w:r>
        <w:separator/>
      </w:r>
    </w:p>
  </w:endnote>
  <w:endnote w:type="continuationSeparator" w:id="0">
    <w:p w14:paraId="6364E67F" w14:textId="77777777" w:rsidR="000323C2" w:rsidRDefault="000323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05363" w14:textId="77777777" w:rsidR="000323C2" w:rsidRDefault="000323C2">
      <w:r>
        <w:separator/>
      </w:r>
    </w:p>
  </w:footnote>
  <w:footnote w:type="continuationSeparator" w:id="0">
    <w:p w14:paraId="74C31AC7" w14:textId="77777777" w:rsidR="000323C2" w:rsidRDefault="000323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B815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89866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75456"/>
    <w:rsid w:val="000323C2"/>
    <w:rsid w:val="00375456"/>
    <w:rsid w:val="00FD41B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1C29BF7"/>
  <w15:docId w15:val="{7BEA0194-34CE-2748-B9DC-3AF856EC5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6</Words>
  <Characters>836</Characters>
  <Application>Microsoft Office Word</Application>
  <DocSecurity>0</DocSecurity>
  <Lines>6</Lines>
  <Paragraphs>1</Paragraphs>
  <ScaleCrop>false</ScaleCrop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.stats.mod3.R</dc:title>
  <dc:creator>hadeelmusallam</dc:creator>
  <cp:keywords/>
  <cp:lastModifiedBy>Hadeel Musallam</cp:lastModifiedBy>
  <cp:revision>2</cp:revision>
  <dcterms:created xsi:type="dcterms:W3CDTF">2022-09-09T23:53:00Z</dcterms:created>
  <dcterms:modified xsi:type="dcterms:W3CDTF">2022-09-09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9</vt:lpwstr>
  </property>
</Properties>
</file>